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0A4798D8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aper 2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4472781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513272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CE4170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755380E4" w14:textId="76DD532B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3AE9055E">
                <wp:simplePos x="0" y="0"/>
                <wp:positionH relativeFrom="margin">
                  <wp:posOffset>27296</wp:posOffset>
                </wp:positionH>
                <wp:positionV relativeFrom="paragraph">
                  <wp:posOffset>4785</wp:posOffset>
                </wp:positionV>
                <wp:extent cx="0" cy="1924335"/>
                <wp:effectExtent l="0" t="0" r="381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3368A1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5pt,.4pt" to="2.15pt,1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1F84A184" w14:textId="7642AC6A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F7B3D7" wp14:editId="018115A5">
                <wp:simplePos x="0" y="0"/>
                <wp:positionH relativeFrom="margin">
                  <wp:posOffset>306705</wp:posOffset>
                </wp:positionH>
                <wp:positionV relativeFrom="paragraph">
                  <wp:posOffset>10321</wp:posOffset>
                </wp:positionV>
                <wp:extent cx="0" cy="573206"/>
                <wp:effectExtent l="0" t="0" r="38100" b="3683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886C15" id="Straight Connector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15pt,.8pt" to="24.1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TPG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3E351401" w14:textId="205983E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154D360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4E1F090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7A950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57CFA4B" w14:textId="2810D63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</w:t>
      </w:r>
      <w:r w:rsidR="002916A1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69AE869" w14:textId="3E6DB00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FD2E3D3" w14:textId="220C53AD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EA624C" wp14:editId="1994E872">
                <wp:simplePos x="0" y="0"/>
                <wp:positionH relativeFrom="margin">
                  <wp:posOffset>307075</wp:posOffset>
                </wp:positionH>
                <wp:positionV relativeFrom="paragraph">
                  <wp:posOffset>6189</wp:posOffset>
                </wp:positionV>
                <wp:extent cx="0" cy="573206"/>
                <wp:effectExtent l="0" t="0" r="38100" b="3683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FDE01" id="Straight Connector 1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pt" to="24.2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D6o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87B142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74C0273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0AACE15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254D8C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FreeTickets</w:t>
      </w:r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Ticke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Cos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, DownTrip</w:t>
      </w:r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0E8AC3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7C6EA22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2F2554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l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37BFC1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UpTrip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,</w:t>
      </w:r>
    </w:p>
    <w:p w14:paraId="76BD15B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6C1132A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lt; UpTrip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6AD1B73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3CC7AA5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52DE66B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UpSeat[UpTrip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DownSeats[DownTrip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46ABDE7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= NumOfPassengers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08DB43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12117A5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OneWayCost = (NumOfPassengers - FreeTickets) * OneWayTicket</w:t>
      </w:r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90E4A2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Passengers[UpTrip] = UpPassengers[UpTrip] + NumOfPassengers</w:t>
      </w:r>
    </w:p>
    <w:p w14:paraId="5C3F509D" w14:textId="6033CCD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Seats[UpTrip] = UpSeats[UpTrip] - NumOfPassengers</w:t>
      </w:r>
    </w:p>
    <w:p w14:paraId="04048E6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MoneyTotal[UpTrip] = UpMoneyTotal[UpTrip] + OneWayCost</w:t>
      </w:r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Passengers[DownTrip] = DownPassengers[DownTrip] + NumOfPassengers</w:t>
      </w:r>
    </w:p>
    <w:p w14:paraId="7E85DFDD" w14:textId="338C48A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Seats[DownTrip] = DownSeats[DownTrip] - NumOfPassengers</w:t>
      </w:r>
    </w:p>
    <w:p w14:paraId="70EA0CF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MoneyTotal[DownTrip] = DownMoneyTotal[DownTrip] + OneWayCost</w:t>
      </w:r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0DE92FE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77777777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Amoun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Passengers, MostPassengers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MaxTrain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12B3DE9B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Passengers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MoneyTotal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Passengers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MoneyTotal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286610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Passengers = TotalPassengers + UpPassengers[index]</w:t>
      </w:r>
    </w:p>
    <w:p w14:paraId="137CF731" w14:textId="54FAF1D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Amount = TotalAmount + (UpMoneyTotal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3C23C30E" w14:textId="4A29E61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F42699C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[count] &gt; MostPassengers</w:t>
      </w:r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67CC59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= UpPassengers[count]</w:t>
      </w:r>
    </w:p>
    <w:p w14:paraId="06D1CE8B" w14:textId="7FEB212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= UpTime[count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693281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[count] &gt; MostPassengers</w:t>
      </w:r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730B099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= DownPassengers[count]</w:t>
      </w:r>
    </w:p>
    <w:p w14:paraId="376196B5" w14:textId="5D3C899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= DownTime[count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Amount</w:t>
      </w:r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Passengers</w:t>
      </w:r>
    </w:p>
    <w:p w14:paraId="025935D0" w14:textId="5A2019A1" w:rsidR="007B672D" w:rsidRP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MaxTrain</w:t>
      </w:r>
    </w:p>
    <w:sectPr w:rsidR="007B672D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kwqQUAUh6JdywAAAA="/>
  </w:docVars>
  <w:rsids>
    <w:rsidRoot w:val="00DD453C"/>
    <w:rsid w:val="000F5745"/>
    <w:rsid w:val="0015222C"/>
    <w:rsid w:val="002350C9"/>
    <w:rsid w:val="002916A1"/>
    <w:rsid w:val="002E504A"/>
    <w:rsid w:val="00414429"/>
    <w:rsid w:val="0041671C"/>
    <w:rsid w:val="00483D43"/>
    <w:rsid w:val="005A5469"/>
    <w:rsid w:val="006574FB"/>
    <w:rsid w:val="007423E7"/>
    <w:rsid w:val="007B672D"/>
    <w:rsid w:val="008364D3"/>
    <w:rsid w:val="009B4F5A"/>
    <w:rsid w:val="009C5F12"/>
    <w:rsid w:val="00A23D1D"/>
    <w:rsid w:val="00B448D1"/>
    <w:rsid w:val="00B77390"/>
    <w:rsid w:val="00CC1472"/>
    <w:rsid w:val="00D62C70"/>
    <w:rsid w:val="00D807BC"/>
    <w:rsid w:val="00DB7AEF"/>
    <w:rsid w:val="00DD453C"/>
    <w:rsid w:val="00E25642"/>
    <w:rsid w:val="00E7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0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926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20</cp:revision>
  <dcterms:created xsi:type="dcterms:W3CDTF">2021-04-17T15:45:00Z</dcterms:created>
  <dcterms:modified xsi:type="dcterms:W3CDTF">2021-04-17T18:13:00Z</dcterms:modified>
</cp:coreProperties>
</file>